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E00D8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fessional Education Plan </w:t>
      </w:r>
      <w:proofErr w:type="gramStart"/>
      <w:r>
        <w:rPr>
          <w:b/>
          <w:sz w:val="32"/>
          <w:szCs w:val="32"/>
        </w:rPr>
        <w:t>of</w:t>
      </w:r>
      <w:proofErr w:type="gramEnd"/>
      <w:r>
        <w:rPr>
          <w:b/>
          <w:sz w:val="32"/>
          <w:szCs w:val="32"/>
        </w:rPr>
        <w:t xml:space="preserve"> Study</w:t>
      </w:r>
    </w:p>
    <w:p w14:paraId="0D012A84" w14:textId="469111A2" w:rsidR="0093639A" w:rsidRPr="001532BA" w:rsidRDefault="0093639A" w:rsidP="0093639A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9F5BCB">
        <w:rPr>
          <w:i/>
          <w:sz w:val="28"/>
          <w:szCs w:val="28"/>
        </w:rPr>
        <w:t>Physical</w:t>
      </w:r>
      <w:r w:rsidRPr="001532BA">
        <w:rPr>
          <w:i/>
          <w:sz w:val="28"/>
          <w:szCs w:val="28"/>
        </w:rPr>
        <w:t xml:space="preserve"> Education</w:t>
      </w:r>
      <w:r w:rsidR="00A81BE2">
        <w:rPr>
          <w:i/>
          <w:sz w:val="28"/>
          <w:szCs w:val="28"/>
        </w:rPr>
        <w:t xml:space="preserve"> (K-</w:t>
      </w:r>
      <w:r w:rsidR="009F5BCB">
        <w:rPr>
          <w:i/>
          <w:sz w:val="28"/>
          <w:szCs w:val="28"/>
        </w:rPr>
        <w:t>12</w:t>
      </w:r>
      <w:r w:rsidR="00A81BE2"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5F7D4525" w14:textId="33E669B3" w:rsidR="00E54D7F" w:rsidRPr="00C76D5D" w:rsidRDefault="0093639A" w:rsidP="00E00D8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E54D7F">
        <w:rPr>
          <w:b/>
        </w:rPr>
        <w:t>ID Number:</w:t>
      </w:r>
      <w:r w:rsidRPr="00C76D5D">
        <w:rPr>
          <w:bCs/>
        </w:rPr>
        <w:tab/>
      </w:r>
      <w:r w:rsidRPr="00C76D5D">
        <w:rPr>
          <w:bCs/>
        </w:rPr>
        <w:tab/>
        <w:t xml:space="preserve">  </w:t>
      </w:r>
    </w:p>
    <w:p w14:paraId="63CABCBC" w14:textId="79910868" w:rsidR="00E00D8A" w:rsidRDefault="00E00D8A" w:rsidP="00E00D8A">
      <w:pPr>
        <w:rPr>
          <w:bCs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8D5ACF" w14:paraId="7322FEE2" w14:textId="77777777" w:rsidTr="002F7086">
        <w:trPr>
          <w:trHeight w:val="95"/>
        </w:trPr>
        <w:tc>
          <w:tcPr>
            <w:tcW w:w="11088" w:type="dxa"/>
            <w:gridSpan w:val="5"/>
          </w:tcPr>
          <w:p w14:paraId="2D74C129" w14:textId="77777777" w:rsidR="008D5ACF" w:rsidRDefault="008D5ACF" w:rsidP="002F7086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8D5ACF" w14:paraId="2C091C03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0991EC3" w14:textId="77777777" w:rsidR="008D5ACF" w:rsidRPr="000349B8" w:rsidRDefault="008D5ACF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3DDFA7" w14:textId="77777777" w:rsidR="008D5ACF" w:rsidRPr="002F291B" w:rsidRDefault="008D5AC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9B9E814" w14:textId="77777777" w:rsidR="008D5ACF" w:rsidRPr="00FF2306" w:rsidRDefault="008D5AC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8D5ACF" w14:paraId="6C6D850B" w14:textId="77777777" w:rsidTr="002F7086">
        <w:trPr>
          <w:trHeight w:val="95"/>
        </w:trPr>
        <w:tc>
          <w:tcPr>
            <w:tcW w:w="5688" w:type="dxa"/>
            <w:vMerge/>
          </w:tcPr>
          <w:p w14:paraId="74846346" w14:textId="77777777" w:rsidR="008D5ACF" w:rsidRPr="000349B8" w:rsidRDefault="008D5AC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5E15983" w14:textId="77777777" w:rsidR="008D5ACF" w:rsidRPr="002F291B" w:rsidRDefault="008D5AC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133AB6B" w14:textId="77777777" w:rsidR="008D5ACF" w:rsidRPr="002F291B" w:rsidRDefault="008D5AC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643DD85" w14:textId="77777777" w:rsidR="008D5ACF" w:rsidRPr="00FF2306" w:rsidRDefault="008D5AC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4961341" w14:textId="77777777" w:rsidR="008D5ACF" w:rsidRPr="00FF2306" w:rsidRDefault="008D5AC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8D5ACF" w14:paraId="52E8E07B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095EE6F" w14:textId="77777777" w:rsidR="008D5ACF" w:rsidRPr="001532BA" w:rsidRDefault="008D5AC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B5D85" w14:paraId="5A0889C4" w14:textId="77777777" w:rsidTr="002F7086">
        <w:trPr>
          <w:trHeight w:val="460"/>
        </w:trPr>
        <w:tc>
          <w:tcPr>
            <w:tcW w:w="5688" w:type="dxa"/>
          </w:tcPr>
          <w:p w14:paraId="2E006459" w14:textId="77777777" w:rsidR="00BB5D85" w:rsidRDefault="00BB5D85" w:rsidP="00BB5D85">
            <w:r w:rsidRPr="002B3E11">
              <w:t>ED 3100 Intro. to the Foundations of Education (3 cr.)</w:t>
            </w:r>
          </w:p>
          <w:p w14:paraId="4AF8A573" w14:textId="60167017" w:rsidR="00BB5D85" w:rsidRPr="00E35001" w:rsidRDefault="00BB5D85" w:rsidP="00BB5D8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FF013A7" w14:textId="77777777" w:rsidR="00BB5D85" w:rsidRDefault="00BB5D85" w:rsidP="001F08C5"/>
        </w:tc>
        <w:tc>
          <w:tcPr>
            <w:tcW w:w="810" w:type="dxa"/>
          </w:tcPr>
          <w:p w14:paraId="782ED691" w14:textId="77777777" w:rsidR="00BB5D85" w:rsidRDefault="00BB5D85" w:rsidP="001F08C5"/>
        </w:tc>
        <w:tc>
          <w:tcPr>
            <w:tcW w:w="1800" w:type="dxa"/>
          </w:tcPr>
          <w:p w14:paraId="37EA5DE8" w14:textId="77777777" w:rsidR="00BB5D85" w:rsidRDefault="00BB5D85" w:rsidP="001F08C5"/>
        </w:tc>
        <w:tc>
          <w:tcPr>
            <w:tcW w:w="1710" w:type="dxa"/>
          </w:tcPr>
          <w:p w14:paraId="3521500B" w14:textId="77777777" w:rsidR="00BB5D85" w:rsidRDefault="00BB5D85" w:rsidP="001F08C5"/>
        </w:tc>
      </w:tr>
      <w:tr w:rsidR="00BB5D85" w14:paraId="2A6A91AD" w14:textId="77777777" w:rsidTr="002F7086">
        <w:trPr>
          <w:trHeight w:val="444"/>
        </w:trPr>
        <w:tc>
          <w:tcPr>
            <w:tcW w:w="5688" w:type="dxa"/>
          </w:tcPr>
          <w:p w14:paraId="149A00E4" w14:textId="6E33F4B8" w:rsidR="00BB5D85" w:rsidRPr="00E35001" w:rsidRDefault="00BB5D85" w:rsidP="00BB5D85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7320F8C0" w14:textId="77777777" w:rsidR="00BB5D85" w:rsidRDefault="00BB5D85" w:rsidP="001F08C5"/>
        </w:tc>
        <w:tc>
          <w:tcPr>
            <w:tcW w:w="810" w:type="dxa"/>
          </w:tcPr>
          <w:p w14:paraId="52F3DA5B" w14:textId="77777777" w:rsidR="00BB5D85" w:rsidRDefault="00BB5D85" w:rsidP="001F08C5"/>
        </w:tc>
        <w:tc>
          <w:tcPr>
            <w:tcW w:w="1800" w:type="dxa"/>
          </w:tcPr>
          <w:p w14:paraId="700CB198" w14:textId="77777777" w:rsidR="00BB5D85" w:rsidRDefault="00BB5D85" w:rsidP="001F08C5"/>
        </w:tc>
        <w:tc>
          <w:tcPr>
            <w:tcW w:w="1710" w:type="dxa"/>
          </w:tcPr>
          <w:p w14:paraId="3205FA92" w14:textId="77777777" w:rsidR="00BB5D85" w:rsidRDefault="00BB5D85" w:rsidP="001F08C5"/>
        </w:tc>
      </w:tr>
      <w:tr w:rsidR="004D4B16" w14:paraId="24C6A441" w14:textId="77777777" w:rsidTr="002F7086">
        <w:trPr>
          <w:trHeight w:val="444"/>
        </w:trPr>
        <w:tc>
          <w:tcPr>
            <w:tcW w:w="5688" w:type="dxa"/>
          </w:tcPr>
          <w:p w14:paraId="55635D22" w14:textId="143E7936" w:rsidR="004D4B16" w:rsidRPr="00E35001" w:rsidRDefault="004D4B16" w:rsidP="004D4B16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5FF8BF89" w14:textId="77777777" w:rsidR="004D4B16" w:rsidRDefault="004D4B16" w:rsidP="004D4B16"/>
        </w:tc>
        <w:tc>
          <w:tcPr>
            <w:tcW w:w="810" w:type="dxa"/>
          </w:tcPr>
          <w:p w14:paraId="64D8D0F8" w14:textId="77777777" w:rsidR="004D4B16" w:rsidRDefault="004D4B16" w:rsidP="004D4B16"/>
        </w:tc>
        <w:tc>
          <w:tcPr>
            <w:tcW w:w="1800" w:type="dxa"/>
          </w:tcPr>
          <w:p w14:paraId="6CD5B101" w14:textId="77777777" w:rsidR="004D4B16" w:rsidRDefault="004D4B16" w:rsidP="004D4B16"/>
        </w:tc>
        <w:tc>
          <w:tcPr>
            <w:tcW w:w="1710" w:type="dxa"/>
          </w:tcPr>
          <w:p w14:paraId="5CF45751" w14:textId="77777777" w:rsidR="004D4B16" w:rsidRDefault="004D4B16" w:rsidP="004D4B16"/>
        </w:tc>
      </w:tr>
      <w:tr w:rsidR="004D4B16" w14:paraId="5A878FCD" w14:textId="77777777" w:rsidTr="002F7086">
        <w:trPr>
          <w:trHeight w:val="206"/>
        </w:trPr>
        <w:tc>
          <w:tcPr>
            <w:tcW w:w="5688" w:type="dxa"/>
          </w:tcPr>
          <w:p w14:paraId="528CB11D" w14:textId="77777777" w:rsidR="004D4B16" w:rsidRDefault="004D4B16" w:rsidP="004D4B16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739825AE" w14:textId="7A739566" w:rsidR="004D4B16" w:rsidRPr="00E35001" w:rsidRDefault="004D4B16" w:rsidP="004D4B16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EEA7CC6" w14:textId="77777777" w:rsidR="004D4B16" w:rsidRDefault="004D4B16" w:rsidP="004D4B16"/>
        </w:tc>
        <w:tc>
          <w:tcPr>
            <w:tcW w:w="810" w:type="dxa"/>
          </w:tcPr>
          <w:p w14:paraId="74C17571" w14:textId="77777777" w:rsidR="004D4B16" w:rsidRDefault="004D4B16" w:rsidP="004D4B16"/>
        </w:tc>
        <w:tc>
          <w:tcPr>
            <w:tcW w:w="1800" w:type="dxa"/>
          </w:tcPr>
          <w:p w14:paraId="3CC37520" w14:textId="77777777" w:rsidR="004D4B16" w:rsidRDefault="004D4B16" w:rsidP="004D4B16"/>
        </w:tc>
        <w:tc>
          <w:tcPr>
            <w:tcW w:w="1710" w:type="dxa"/>
          </w:tcPr>
          <w:p w14:paraId="317116E1" w14:textId="77777777" w:rsidR="004D4B16" w:rsidRDefault="004D4B16" w:rsidP="004D4B16"/>
        </w:tc>
      </w:tr>
      <w:tr w:rsidR="004D4B16" w14:paraId="20DA8E2A" w14:textId="77777777" w:rsidTr="002F7086">
        <w:trPr>
          <w:trHeight w:val="444"/>
        </w:trPr>
        <w:tc>
          <w:tcPr>
            <w:tcW w:w="5688" w:type="dxa"/>
          </w:tcPr>
          <w:p w14:paraId="1DA4920D" w14:textId="4D0B0B1A" w:rsidR="004D4B16" w:rsidRPr="00E35001" w:rsidRDefault="004D4B16" w:rsidP="004D4B16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4D83C9C0" w14:textId="77777777" w:rsidR="004D4B16" w:rsidRDefault="004D4B16" w:rsidP="004D4B16"/>
        </w:tc>
        <w:tc>
          <w:tcPr>
            <w:tcW w:w="810" w:type="dxa"/>
          </w:tcPr>
          <w:p w14:paraId="53DF9A19" w14:textId="77777777" w:rsidR="004D4B16" w:rsidRDefault="004D4B16" w:rsidP="004D4B16"/>
        </w:tc>
        <w:tc>
          <w:tcPr>
            <w:tcW w:w="1800" w:type="dxa"/>
          </w:tcPr>
          <w:p w14:paraId="442798A2" w14:textId="77777777" w:rsidR="004D4B16" w:rsidRDefault="004D4B16" w:rsidP="004D4B16"/>
        </w:tc>
        <w:tc>
          <w:tcPr>
            <w:tcW w:w="1710" w:type="dxa"/>
          </w:tcPr>
          <w:p w14:paraId="3E1759BD" w14:textId="77777777" w:rsidR="004D4B16" w:rsidRDefault="004D4B16" w:rsidP="004D4B16"/>
        </w:tc>
      </w:tr>
      <w:tr w:rsidR="00AF0223" w14:paraId="3AFBB062" w14:textId="77777777" w:rsidTr="002F7086">
        <w:trPr>
          <w:trHeight w:val="444"/>
        </w:trPr>
        <w:tc>
          <w:tcPr>
            <w:tcW w:w="5688" w:type="dxa"/>
          </w:tcPr>
          <w:p w14:paraId="6D5C05EA" w14:textId="11B2AF7F" w:rsidR="00AF0223" w:rsidRPr="002F220E" w:rsidRDefault="00AF0223" w:rsidP="00AF0223">
            <w:pPr>
              <w:spacing w:line="360" w:lineRule="auto"/>
            </w:pPr>
            <w:r w:rsidRPr="002F220E">
              <w:t>ED 4799 The Professional Teacher (1 credit)</w:t>
            </w:r>
          </w:p>
        </w:tc>
        <w:tc>
          <w:tcPr>
            <w:tcW w:w="1080" w:type="dxa"/>
          </w:tcPr>
          <w:p w14:paraId="7E5BD9BD" w14:textId="77777777" w:rsidR="00AF0223" w:rsidRDefault="00AF0223" w:rsidP="001F08C5"/>
        </w:tc>
        <w:tc>
          <w:tcPr>
            <w:tcW w:w="810" w:type="dxa"/>
          </w:tcPr>
          <w:p w14:paraId="24BD320E" w14:textId="77777777" w:rsidR="00AF0223" w:rsidRDefault="00AF0223" w:rsidP="001F08C5"/>
        </w:tc>
        <w:tc>
          <w:tcPr>
            <w:tcW w:w="1800" w:type="dxa"/>
          </w:tcPr>
          <w:p w14:paraId="09360973" w14:textId="77777777" w:rsidR="00AF0223" w:rsidRDefault="00AF0223" w:rsidP="001F08C5"/>
        </w:tc>
        <w:tc>
          <w:tcPr>
            <w:tcW w:w="1710" w:type="dxa"/>
          </w:tcPr>
          <w:p w14:paraId="79152364" w14:textId="77777777" w:rsidR="00AF0223" w:rsidRDefault="00AF0223" w:rsidP="001F08C5"/>
        </w:tc>
      </w:tr>
      <w:tr w:rsidR="00325039" w14:paraId="42A50713" w14:textId="77777777" w:rsidTr="002F7086">
        <w:trPr>
          <w:trHeight w:val="260"/>
        </w:trPr>
        <w:tc>
          <w:tcPr>
            <w:tcW w:w="5688" w:type="dxa"/>
          </w:tcPr>
          <w:p w14:paraId="798F3127" w14:textId="77777777" w:rsidR="00325039" w:rsidRPr="002F220E" w:rsidRDefault="00325039" w:rsidP="00325039">
            <w:r w:rsidRPr="002F220E">
              <w:t xml:space="preserve">ED 4737 Content Area Reading (3 credits) </w:t>
            </w:r>
          </w:p>
          <w:p w14:paraId="61004CBB" w14:textId="055DAEAA" w:rsidR="00325039" w:rsidRPr="002F220E" w:rsidRDefault="00325039" w:rsidP="00325039">
            <w:r w:rsidRPr="002F220E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638C9CD0" w14:textId="77777777" w:rsidR="00325039" w:rsidRDefault="00325039" w:rsidP="001F08C5"/>
        </w:tc>
        <w:tc>
          <w:tcPr>
            <w:tcW w:w="810" w:type="dxa"/>
          </w:tcPr>
          <w:p w14:paraId="2468D392" w14:textId="77777777" w:rsidR="00325039" w:rsidRDefault="00325039" w:rsidP="001F08C5"/>
        </w:tc>
        <w:tc>
          <w:tcPr>
            <w:tcW w:w="1800" w:type="dxa"/>
          </w:tcPr>
          <w:p w14:paraId="6489531E" w14:textId="77777777" w:rsidR="00325039" w:rsidRDefault="00325039" w:rsidP="001F08C5"/>
        </w:tc>
        <w:tc>
          <w:tcPr>
            <w:tcW w:w="1710" w:type="dxa"/>
          </w:tcPr>
          <w:p w14:paraId="03467FE4" w14:textId="77777777" w:rsidR="00325039" w:rsidRDefault="00325039" w:rsidP="001F08C5"/>
        </w:tc>
      </w:tr>
      <w:tr w:rsidR="001F08C5" w14:paraId="7B31599E" w14:textId="77777777" w:rsidTr="002F7086">
        <w:trPr>
          <w:trHeight w:val="260"/>
        </w:trPr>
        <w:tc>
          <w:tcPr>
            <w:tcW w:w="5688" w:type="dxa"/>
          </w:tcPr>
          <w:p w14:paraId="3CBF1840" w14:textId="17C82004" w:rsidR="001F08C5" w:rsidRPr="002F220E" w:rsidRDefault="001F08C5" w:rsidP="001F08C5">
            <w:r w:rsidRPr="002F220E">
              <w:t>ED 48</w:t>
            </w:r>
            <w:r w:rsidR="00567F4A">
              <w:t>4</w:t>
            </w:r>
            <w:r w:rsidRPr="002F220E">
              <w:t>0 Student Teaching, Secondary (12 credits)</w:t>
            </w:r>
          </w:p>
          <w:p w14:paraId="64510218" w14:textId="4F5603D8" w:rsidR="001F08C5" w:rsidRPr="002F220E" w:rsidRDefault="001F08C5" w:rsidP="001F08C5">
            <w:pPr>
              <w:spacing w:line="360" w:lineRule="auto"/>
            </w:pPr>
            <w:r w:rsidRPr="002F220E">
              <w:rPr>
                <w:i/>
                <w:iCs/>
              </w:rPr>
              <w:t>*1</w:t>
            </w:r>
            <w:r w:rsidR="00EA3B0E">
              <w:rPr>
                <w:i/>
                <w:iCs/>
              </w:rPr>
              <w:t>3</w:t>
            </w:r>
            <w:r w:rsidRPr="002F220E">
              <w:rPr>
                <w:i/>
                <w:iCs/>
              </w:rPr>
              <w:t xml:space="preserve"> weeks of full-time student teaching*</w:t>
            </w:r>
          </w:p>
        </w:tc>
        <w:tc>
          <w:tcPr>
            <w:tcW w:w="1080" w:type="dxa"/>
          </w:tcPr>
          <w:p w14:paraId="12CA321B" w14:textId="77777777" w:rsidR="001F08C5" w:rsidRDefault="001F08C5" w:rsidP="001F08C5"/>
        </w:tc>
        <w:tc>
          <w:tcPr>
            <w:tcW w:w="810" w:type="dxa"/>
          </w:tcPr>
          <w:p w14:paraId="71F0F20C" w14:textId="77777777" w:rsidR="001F08C5" w:rsidRDefault="001F08C5" w:rsidP="001F08C5"/>
        </w:tc>
        <w:tc>
          <w:tcPr>
            <w:tcW w:w="1800" w:type="dxa"/>
          </w:tcPr>
          <w:p w14:paraId="4382B80F" w14:textId="77777777" w:rsidR="001F08C5" w:rsidRDefault="001F08C5" w:rsidP="001F08C5"/>
        </w:tc>
        <w:tc>
          <w:tcPr>
            <w:tcW w:w="1710" w:type="dxa"/>
          </w:tcPr>
          <w:p w14:paraId="08DC017A" w14:textId="77777777" w:rsidR="001F08C5" w:rsidRDefault="001F08C5" w:rsidP="001F08C5"/>
        </w:tc>
      </w:tr>
    </w:tbl>
    <w:p w14:paraId="7348BD67" w14:textId="48971FBD" w:rsidR="00C76D5D" w:rsidRPr="007A2C52" w:rsidRDefault="00C76D5D" w:rsidP="00E00D8A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6F4736" w14:paraId="11C33BFD" w14:textId="77777777" w:rsidTr="002F7086">
        <w:trPr>
          <w:trHeight w:val="95"/>
        </w:trPr>
        <w:tc>
          <w:tcPr>
            <w:tcW w:w="11088" w:type="dxa"/>
            <w:gridSpan w:val="5"/>
          </w:tcPr>
          <w:p w14:paraId="5EB646B3" w14:textId="6AE6E21E" w:rsidR="006F4736" w:rsidRDefault="006F4736" w:rsidP="002F7086"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Physical Education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6F4736" w14:paraId="2CE0690A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09E10F29" w14:textId="77777777" w:rsidR="006F4736" w:rsidRPr="000349B8" w:rsidRDefault="006F4736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1A0F5EDB" w14:textId="77777777" w:rsidR="006F4736" w:rsidRPr="002F291B" w:rsidRDefault="006F4736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AB6AB8F" w14:textId="77777777" w:rsidR="006F4736" w:rsidRPr="00FF2306" w:rsidRDefault="006F4736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6F4736" w14:paraId="2CA1B69C" w14:textId="77777777" w:rsidTr="002F7086">
        <w:trPr>
          <w:trHeight w:val="95"/>
        </w:trPr>
        <w:tc>
          <w:tcPr>
            <w:tcW w:w="5688" w:type="dxa"/>
            <w:vMerge/>
          </w:tcPr>
          <w:p w14:paraId="382A612D" w14:textId="77777777" w:rsidR="006F4736" w:rsidRPr="000349B8" w:rsidRDefault="006F4736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CDECC32" w14:textId="77777777" w:rsidR="006F4736" w:rsidRPr="002F291B" w:rsidRDefault="006F4736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1A4C73A2" w14:textId="77777777" w:rsidR="006F4736" w:rsidRPr="002F291B" w:rsidRDefault="006F4736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1FCBCB0" w14:textId="77777777" w:rsidR="006F4736" w:rsidRPr="00FF2306" w:rsidRDefault="006F4736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57DF4D34" w14:textId="77777777" w:rsidR="006F4736" w:rsidRPr="00FF2306" w:rsidRDefault="006F4736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6F4736" w14:paraId="0E753FB3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2E74CAC" w14:textId="77777777" w:rsidR="006F4736" w:rsidRPr="001532BA" w:rsidRDefault="006F4736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6F4736" w14:paraId="740E234C" w14:textId="77777777" w:rsidTr="002F7086">
        <w:trPr>
          <w:trHeight w:val="460"/>
        </w:trPr>
        <w:tc>
          <w:tcPr>
            <w:tcW w:w="5688" w:type="dxa"/>
          </w:tcPr>
          <w:p w14:paraId="1BD50B53" w14:textId="77777777" w:rsidR="00304D31" w:rsidRPr="00FE1E8D" w:rsidRDefault="00304D31" w:rsidP="00476934">
            <w:pPr>
              <w:spacing w:line="360" w:lineRule="auto"/>
            </w:pPr>
            <w:r w:rsidRPr="00FE1E8D">
              <w:t xml:space="preserve">BIOL 1110 Human Biology (4 credits) </w:t>
            </w:r>
            <w:r w:rsidRPr="00FE1E8D">
              <w:rPr>
                <w:b/>
                <w:bCs/>
                <w:u w:val="single"/>
              </w:rPr>
              <w:t>OR</w:t>
            </w:r>
          </w:p>
          <w:p w14:paraId="43196801" w14:textId="10E18AE6" w:rsidR="006F4736" w:rsidRPr="00EC53F9" w:rsidRDefault="00304D31" w:rsidP="00476934">
            <w:pPr>
              <w:spacing w:line="360" w:lineRule="auto"/>
              <w:rPr>
                <w:highlight w:val="green"/>
              </w:rPr>
            </w:pPr>
            <w:r w:rsidRPr="00FE1E8D">
              <w:t xml:space="preserve">BIOL </w:t>
            </w:r>
            <w:r w:rsidR="00FE1E8D" w:rsidRPr="00FE1E8D">
              <w:t>1400 Cellular</w:t>
            </w:r>
            <w:r w:rsidRPr="00FE1E8D">
              <w:t xml:space="preserve"> Biology I (4 credits)</w:t>
            </w:r>
          </w:p>
        </w:tc>
        <w:tc>
          <w:tcPr>
            <w:tcW w:w="1080" w:type="dxa"/>
          </w:tcPr>
          <w:p w14:paraId="40B7CE1F" w14:textId="77777777" w:rsidR="006F4736" w:rsidRPr="007A2C52" w:rsidRDefault="006F4736" w:rsidP="001F08C5"/>
        </w:tc>
        <w:tc>
          <w:tcPr>
            <w:tcW w:w="810" w:type="dxa"/>
          </w:tcPr>
          <w:p w14:paraId="666B5A58" w14:textId="77777777" w:rsidR="006F4736" w:rsidRPr="007A2C52" w:rsidRDefault="006F4736" w:rsidP="001F08C5"/>
        </w:tc>
        <w:tc>
          <w:tcPr>
            <w:tcW w:w="1800" w:type="dxa"/>
          </w:tcPr>
          <w:p w14:paraId="3F75CF11" w14:textId="77777777" w:rsidR="006F4736" w:rsidRPr="007A2C52" w:rsidRDefault="006F4736" w:rsidP="001F08C5"/>
        </w:tc>
        <w:tc>
          <w:tcPr>
            <w:tcW w:w="1710" w:type="dxa"/>
          </w:tcPr>
          <w:p w14:paraId="259584A3" w14:textId="77777777" w:rsidR="006F4736" w:rsidRPr="007A2C52" w:rsidRDefault="006F4736" w:rsidP="001F08C5"/>
        </w:tc>
      </w:tr>
      <w:tr w:rsidR="006F4736" w14:paraId="0569F2E5" w14:textId="77777777" w:rsidTr="002F7086">
        <w:trPr>
          <w:trHeight w:val="444"/>
        </w:trPr>
        <w:tc>
          <w:tcPr>
            <w:tcW w:w="5688" w:type="dxa"/>
          </w:tcPr>
          <w:p w14:paraId="5D6D22C1" w14:textId="15DF4C21" w:rsidR="006F4736" w:rsidRPr="00927C71" w:rsidRDefault="006F4736" w:rsidP="00476934">
            <w:pPr>
              <w:spacing w:line="360" w:lineRule="auto"/>
            </w:pPr>
            <w:r w:rsidRPr="00927C71">
              <w:t xml:space="preserve">BIOL </w:t>
            </w:r>
            <w:r w:rsidR="00927C71" w:rsidRPr="00927C71">
              <w:t>1111 Anatomy &amp; Phys. for Allied Health</w:t>
            </w:r>
            <w:r w:rsidRPr="00927C71">
              <w:t xml:space="preserve"> (5 cr</w:t>
            </w:r>
            <w:r w:rsidR="00927C71" w:rsidRPr="00927C71">
              <w:t>.</w:t>
            </w:r>
            <w:r w:rsidRPr="00927C71">
              <w:t>)</w:t>
            </w:r>
          </w:p>
        </w:tc>
        <w:tc>
          <w:tcPr>
            <w:tcW w:w="1080" w:type="dxa"/>
          </w:tcPr>
          <w:p w14:paraId="3EDB219A" w14:textId="77777777" w:rsidR="006F4736" w:rsidRPr="007A2C52" w:rsidRDefault="006F4736" w:rsidP="001F08C5"/>
        </w:tc>
        <w:tc>
          <w:tcPr>
            <w:tcW w:w="810" w:type="dxa"/>
          </w:tcPr>
          <w:p w14:paraId="77A4E277" w14:textId="77777777" w:rsidR="006F4736" w:rsidRPr="007A2C52" w:rsidRDefault="006F4736" w:rsidP="001F08C5"/>
        </w:tc>
        <w:tc>
          <w:tcPr>
            <w:tcW w:w="1800" w:type="dxa"/>
          </w:tcPr>
          <w:p w14:paraId="0B90E10D" w14:textId="77777777" w:rsidR="006F4736" w:rsidRPr="007A2C52" w:rsidRDefault="006F4736" w:rsidP="001F08C5"/>
        </w:tc>
        <w:tc>
          <w:tcPr>
            <w:tcW w:w="1710" w:type="dxa"/>
          </w:tcPr>
          <w:p w14:paraId="50165FE7" w14:textId="77777777" w:rsidR="006F4736" w:rsidRPr="007A2C52" w:rsidRDefault="006F4736" w:rsidP="001F08C5"/>
        </w:tc>
      </w:tr>
      <w:tr w:rsidR="006F4736" w14:paraId="2077BEDE" w14:textId="77777777" w:rsidTr="002F7086">
        <w:trPr>
          <w:trHeight w:val="460"/>
        </w:trPr>
        <w:tc>
          <w:tcPr>
            <w:tcW w:w="5688" w:type="dxa"/>
          </w:tcPr>
          <w:p w14:paraId="4C97E3BA" w14:textId="77777777" w:rsidR="006F4736" w:rsidRPr="00822446" w:rsidRDefault="006F4736" w:rsidP="00476934">
            <w:pPr>
              <w:spacing w:line="360" w:lineRule="auto"/>
            </w:pPr>
            <w:r w:rsidRPr="00822446">
              <w:t>HLTH 2100 First Aid and CPR/AED (1 credit)</w:t>
            </w:r>
          </w:p>
        </w:tc>
        <w:tc>
          <w:tcPr>
            <w:tcW w:w="1080" w:type="dxa"/>
          </w:tcPr>
          <w:p w14:paraId="7A083AAC" w14:textId="77777777" w:rsidR="006F4736" w:rsidRPr="007A2C52" w:rsidRDefault="006F4736" w:rsidP="001F08C5"/>
        </w:tc>
        <w:tc>
          <w:tcPr>
            <w:tcW w:w="810" w:type="dxa"/>
          </w:tcPr>
          <w:p w14:paraId="28BFCC1A" w14:textId="77777777" w:rsidR="006F4736" w:rsidRPr="007A2C52" w:rsidRDefault="006F4736" w:rsidP="001F08C5"/>
        </w:tc>
        <w:tc>
          <w:tcPr>
            <w:tcW w:w="1800" w:type="dxa"/>
          </w:tcPr>
          <w:p w14:paraId="6105BF69" w14:textId="77777777" w:rsidR="006F4736" w:rsidRPr="007A2C52" w:rsidRDefault="006F4736" w:rsidP="001F08C5"/>
        </w:tc>
        <w:tc>
          <w:tcPr>
            <w:tcW w:w="1710" w:type="dxa"/>
          </w:tcPr>
          <w:p w14:paraId="348D014D" w14:textId="77777777" w:rsidR="006F4736" w:rsidRPr="007A2C52" w:rsidRDefault="006F4736" w:rsidP="001F08C5"/>
        </w:tc>
      </w:tr>
      <w:tr w:rsidR="00304D31" w14:paraId="6CAF2C52" w14:textId="77777777" w:rsidTr="002F7086">
        <w:trPr>
          <w:trHeight w:val="444"/>
        </w:trPr>
        <w:tc>
          <w:tcPr>
            <w:tcW w:w="5688" w:type="dxa"/>
          </w:tcPr>
          <w:p w14:paraId="2CE20099" w14:textId="6A49AA6F" w:rsidR="00304D31" w:rsidRPr="00822446" w:rsidRDefault="00304D31" w:rsidP="00476934">
            <w:pPr>
              <w:spacing w:line="360" w:lineRule="auto"/>
            </w:pPr>
            <w:r w:rsidRPr="00822446">
              <w:t xml:space="preserve">PHED 2100 </w:t>
            </w:r>
            <w:proofErr w:type="spellStart"/>
            <w:r w:rsidRPr="00822446">
              <w:t>F</w:t>
            </w:r>
            <w:r w:rsidR="004249D8" w:rsidRPr="00822446">
              <w:t>d</w:t>
            </w:r>
            <w:r w:rsidRPr="00822446">
              <w:t>ns</w:t>
            </w:r>
            <w:proofErr w:type="spellEnd"/>
            <w:r w:rsidR="004249D8" w:rsidRPr="00822446">
              <w:t>.</w:t>
            </w:r>
            <w:r w:rsidRPr="00822446">
              <w:t xml:space="preserve"> of PE, Ex</w:t>
            </w:r>
            <w:r w:rsidR="004249D8" w:rsidRPr="00822446">
              <w:t>.</w:t>
            </w:r>
            <w:r w:rsidRPr="00822446">
              <w:t xml:space="preserve"> Sci</w:t>
            </w:r>
            <w:r w:rsidR="004249D8" w:rsidRPr="00822446">
              <w:t xml:space="preserve">. </w:t>
            </w:r>
            <w:r w:rsidRPr="00822446">
              <w:t>&amp; Sport (3 credits)</w:t>
            </w:r>
          </w:p>
        </w:tc>
        <w:tc>
          <w:tcPr>
            <w:tcW w:w="1080" w:type="dxa"/>
          </w:tcPr>
          <w:p w14:paraId="753DBF07" w14:textId="77777777" w:rsidR="00304D31" w:rsidRPr="007A2C52" w:rsidRDefault="00304D31" w:rsidP="001F08C5"/>
        </w:tc>
        <w:tc>
          <w:tcPr>
            <w:tcW w:w="810" w:type="dxa"/>
          </w:tcPr>
          <w:p w14:paraId="5CD65A64" w14:textId="77777777" w:rsidR="00304D31" w:rsidRPr="007A2C52" w:rsidRDefault="00304D31" w:rsidP="001F08C5"/>
        </w:tc>
        <w:tc>
          <w:tcPr>
            <w:tcW w:w="1800" w:type="dxa"/>
          </w:tcPr>
          <w:p w14:paraId="26568911" w14:textId="77777777" w:rsidR="00304D31" w:rsidRPr="007A2C52" w:rsidRDefault="00304D31" w:rsidP="001F08C5"/>
        </w:tc>
        <w:tc>
          <w:tcPr>
            <w:tcW w:w="1710" w:type="dxa"/>
          </w:tcPr>
          <w:p w14:paraId="60D529BD" w14:textId="77777777" w:rsidR="00304D31" w:rsidRPr="007A2C52" w:rsidRDefault="00304D31" w:rsidP="001F08C5"/>
        </w:tc>
      </w:tr>
      <w:tr w:rsidR="00304D31" w14:paraId="3DA8750B" w14:textId="77777777" w:rsidTr="002F7086">
        <w:trPr>
          <w:trHeight w:val="444"/>
        </w:trPr>
        <w:tc>
          <w:tcPr>
            <w:tcW w:w="5688" w:type="dxa"/>
          </w:tcPr>
          <w:p w14:paraId="17443EE0" w14:textId="3B99F5DB" w:rsidR="00304D31" w:rsidRPr="00822446" w:rsidRDefault="00304D31" w:rsidP="00476934">
            <w:pPr>
              <w:spacing w:line="360" w:lineRule="auto"/>
            </w:pPr>
            <w:r w:rsidRPr="00822446">
              <w:t>PHED 3100 Motor Development (2 credits)</w:t>
            </w:r>
          </w:p>
        </w:tc>
        <w:tc>
          <w:tcPr>
            <w:tcW w:w="1080" w:type="dxa"/>
          </w:tcPr>
          <w:p w14:paraId="302CDF3C" w14:textId="77777777" w:rsidR="00304D31" w:rsidRPr="007A2C52" w:rsidRDefault="00304D31" w:rsidP="001F08C5"/>
        </w:tc>
        <w:tc>
          <w:tcPr>
            <w:tcW w:w="810" w:type="dxa"/>
          </w:tcPr>
          <w:p w14:paraId="447CBBB1" w14:textId="77777777" w:rsidR="00304D31" w:rsidRPr="007A2C52" w:rsidRDefault="00304D31" w:rsidP="001F08C5"/>
        </w:tc>
        <w:tc>
          <w:tcPr>
            <w:tcW w:w="1800" w:type="dxa"/>
          </w:tcPr>
          <w:p w14:paraId="0039464D" w14:textId="77777777" w:rsidR="00304D31" w:rsidRPr="007A2C52" w:rsidRDefault="00304D31" w:rsidP="001F08C5"/>
        </w:tc>
        <w:tc>
          <w:tcPr>
            <w:tcW w:w="1710" w:type="dxa"/>
          </w:tcPr>
          <w:p w14:paraId="304AB903" w14:textId="77777777" w:rsidR="00304D31" w:rsidRPr="007A2C52" w:rsidRDefault="00304D31" w:rsidP="001F08C5"/>
        </w:tc>
      </w:tr>
      <w:tr w:rsidR="00304D31" w14:paraId="1CB6E823" w14:textId="77777777" w:rsidTr="002F7086">
        <w:trPr>
          <w:trHeight w:val="460"/>
        </w:trPr>
        <w:tc>
          <w:tcPr>
            <w:tcW w:w="5688" w:type="dxa"/>
          </w:tcPr>
          <w:p w14:paraId="029EFDC4" w14:textId="1C79AA9A" w:rsidR="00304D31" w:rsidRPr="00822446" w:rsidRDefault="00304D31" w:rsidP="00476934">
            <w:pPr>
              <w:spacing w:line="360" w:lineRule="auto"/>
            </w:pPr>
            <w:r w:rsidRPr="00822446">
              <w:t>PHED 3110 Motor Learning (2 credits)</w:t>
            </w:r>
          </w:p>
        </w:tc>
        <w:tc>
          <w:tcPr>
            <w:tcW w:w="1080" w:type="dxa"/>
          </w:tcPr>
          <w:p w14:paraId="287A08B8" w14:textId="77777777" w:rsidR="00304D31" w:rsidRPr="007A2C52" w:rsidRDefault="00304D31" w:rsidP="001F08C5"/>
        </w:tc>
        <w:tc>
          <w:tcPr>
            <w:tcW w:w="810" w:type="dxa"/>
          </w:tcPr>
          <w:p w14:paraId="6CAD3D61" w14:textId="77777777" w:rsidR="00304D31" w:rsidRPr="007A2C52" w:rsidRDefault="00304D31" w:rsidP="001F08C5"/>
        </w:tc>
        <w:tc>
          <w:tcPr>
            <w:tcW w:w="1800" w:type="dxa"/>
          </w:tcPr>
          <w:p w14:paraId="4D18AE78" w14:textId="77777777" w:rsidR="00304D31" w:rsidRPr="007A2C52" w:rsidRDefault="00304D31" w:rsidP="001F08C5"/>
        </w:tc>
        <w:tc>
          <w:tcPr>
            <w:tcW w:w="1710" w:type="dxa"/>
          </w:tcPr>
          <w:p w14:paraId="46EA11BA" w14:textId="77777777" w:rsidR="00304D31" w:rsidRPr="007A2C52" w:rsidRDefault="00304D31" w:rsidP="001F08C5"/>
        </w:tc>
      </w:tr>
      <w:tr w:rsidR="00304D31" w14:paraId="044F1C0E" w14:textId="77777777" w:rsidTr="002F7086">
        <w:trPr>
          <w:trHeight w:val="444"/>
        </w:trPr>
        <w:tc>
          <w:tcPr>
            <w:tcW w:w="5688" w:type="dxa"/>
          </w:tcPr>
          <w:p w14:paraId="2FF438D8" w14:textId="029299D6" w:rsidR="00304D31" w:rsidRPr="00822446" w:rsidRDefault="00304D31" w:rsidP="00476934">
            <w:pPr>
              <w:spacing w:line="360" w:lineRule="auto"/>
            </w:pPr>
            <w:r w:rsidRPr="00822446">
              <w:t>PHED 3120 Psychology of Sport (2 credits)</w:t>
            </w:r>
          </w:p>
        </w:tc>
        <w:tc>
          <w:tcPr>
            <w:tcW w:w="1080" w:type="dxa"/>
          </w:tcPr>
          <w:p w14:paraId="47357DCD" w14:textId="77777777" w:rsidR="00304D31" w:rsidRPr="007A2C52" w:rsidRDefault="00304D31" w:rsidP="001F08C5"/>
        </w:tc>
        <w:tc>
          <w:tcPr>
            <w:tcW w:w="810" w:type="dxa"/>
          </w:tcPr>
          <w:p w14:paraId="6A27F850" w14:textId="77777777" w:rsidR="00304D31" w:rsidRPr="007A2C52" w:rsidRDefault="00304D31" w:rsidP="001F08C5"/>
        </w:tc>
        <w:tc>
          <w:tcPr>
            <w:tcW w:w="1800" w:type="dxa"/>
          </w:tcPr>
          <w:p w14:paraId="1A6E02E9" w14:textId="77777777" w:rsidR="00304D31" w:rsidRPr="007A2C52" w:rsidRDefault="00304D31" w:rsidP="001F08C5"/>
        </w:tc>
        <w:tc>
          <w:tcPr>
            <w:tcW w:w="1710" w:type="dxa"/>
          </w:tcPr>
          <w:p w14:paraId="09726310" w14:textId="77777777" w:rsidR="00304D31" w:rsidRPr="007A2C52" w:rsidRDefault="00304D31" w:rsidP="001F08C5"/>
        </w:tc>
      </w:tr>
      <w:tr w:rsidR="00304D31" w14:paraId="3EF397B9" w14:textId="77777777" w:rsidTr="002F7086">
        <w:trPr>
          <w:trHeight w:val="444"/>
        </w:trPr>
        <w:tc>
          <w:tcPr>
            <w:tcW w:w="5688" w:type="dxa"/>
          </w:tcPr>
          <w:p w14:paraId="69F40440" w14:textId="32944D14" w:rsidR="00304D31" w:rsidRPr="00822446" w:rsidRDefault="00304D31" w:rsidP="00476934">
            <w:pPr>
              <w:spacing w:line="360" w:lineRule="auto"/>
            </w:pPr>
            <w:r w:rsidRPr="00822446">
              <w:t>PHED 3200 Intro</w:t>
            </w:r>
            <w:r w:rsidR="00B269C3" w:rsidRPr="00822446">
              <w:t>.</w:t>
            </w:r>
            <w:r w:rsidRPr="00822446">
              <w:t xml:space="preserve"> to Sport Biomechanics (3 credits)</w:t>
            </w:r>
          </w:p>
        </w:tc>
        <w:tc>
          <w:tcPr>
            <w:tcW w:w="1080" w:type="dxa"/>
          </w:tcPr>
          <w:p w14:paraId="5153E9CF" w14:textId="77777777" w:rsidR="00304D31" w:rsidRPr="007A2C52" w:rsidRDefault="00304D31" w:rsidP="001F08C5"/>
        </w:tc>
        <w:tc>
          <w:tcPr>
            <w:tcW w:w="810" w:type="dxa"/>
          </w:tcPr>
          <w:p w14:paraId="1B3D8CE2" w14:textId="77777777" w:rsidR="00304D31" w:rsidRPr="007A2C52" w:rsidRDefault="00304D31" w:rsidP="001F08C5"/>
        </w:tc>
        <w:tc>
          <w:tcPr>
            <w:tcW w:w="1800" w:type="dxa"/>
          </w:tcPr>
          <w:p w14:paraId="2352760C" w14:textId="77777777" w:rsidR="00304D31" w:rsidRPr="007A2C52" w:rsidRDefault="00304D31" w:rsidP="001F08C5"/>
        </w:tc>
        <w:tc>
          <w:tcPr>
            <w:tcW w:w="1710" w:type="dxa"/>
          </w:tcPr>
          <w:p w14:paraId="2D8769D3" w14:textId="77777777" w:rsidR="00304D31" w:rsidRPr="007A2C52" w:rsidRDefault="00304D31" w:rsidP="001F08C5"/>
        </w:tc>
      </w:tr>
      <w:tr w:rsidR="00304D31" w14:paraId="76CBFDA7" w14:textId="77777777" w:rsidTr="002F7086">
        <w:trPr>
          <w:trHeight w:val="444"/>
        </w:trPr>
        <w:tc>
          <w:tcPr>
            <w:tcW w:w="5688" w:type="dxa"/>
          </w:tcPr>
          <w:p w14:paraId="22106668" w14:textId="260F85D2" w:rsidR="00304D31" w:rsidRPr="00822446" w:rsidRDefault="00304D31" w:rsidP="00476934">
            <w:pPr>
              <w:spacing w:line="360" w:lineRule="auto"/>
            </w:pPr>
            <w:r w:rsidRPr="00822446">
              <w:lastRenderedPageBreak/>
              <w:t xml:space="preserve">PHED 3300 Physiology of Exercise </w:t>
            </w:r>
            <w:r w:rsidR="00B269C3" w:rsidRPr="00822446">
              <w:t>&amp;</w:t>
            </w:r>
            <w:r w:rsidRPr="00822446">
              <w:t xml:space="preserve"> Nutrition (3 cr</w:t>
            </w:r>
            <w:r w:rsidR="00B269C3" w:rsidRPr="00822446">
              <w:t>.</w:t>
            </w:r>
            <w:r w:rsidRPr="00822446">
              <w:t>)</w:t>
            </w:r>
          </w:p>
        </w:tc>
        <w:tc>
          <w:tcPr>
            <w:tcW w:w="1080" w:type="dxa"/>
          </w:tcPr>
          <w:p w14:paraId="6A356138" w14:textId="77777777" w:rsidR="00304D31" w:rsidRPr="007A2C52" w:rsidRDefault="00304D31" w:rsidP="001F08C5"/>
        </w:tc>
        <w:tc>
          <w:tcPr>
            <w:tcW w:w="810" w:type="dxa"/>
          </w:tcPr>
          <w:p w14:paraId="1CDF9F73" w14:textId="77777777" w:rsidR="00304D31" w:rsidRPr="007A2C52" w:rsidRDefault="00304D31" w:rsidP="001F08C5"/>
        </w:tc>
        <w:tc>
          <w:tcPr>
            <w:tcW w:w="1800" w:type="dxa"/>
          </w:tcPr>
          <w:p w14:paraId="49F4CD27" w14:textId="77777777" w:rsidR="00304D31" w:rsidRPr="007A2C52" w:rsidRDefault="00304D31" w:rsidP="001F08C5"/>
        </w:tc>
        <w:tc>
          <w:tcPr>
            <w:tcW w:w="1710" w:type="dxa"/>
          </w:tcPr>
          <w:p w14:paraId="4F6F2ADB" w14:textId="77777777" w:rsidR="00304D31" w:rsidRPr="007A2C52" w:rsidRDefault="00304D31" w:rsidP="001F08C5"/>
        </w:tc>
      </w:tr>
      <w:tr w:rsidR="00304D31" w14:paraId="6FD5D017" w14:textId="77777777" w:rsidTr="002F7086">
        <w:trPr>
          <w:trHeight w:val="444"/>
        </w:trPr>
        <w:tc>
          <w:tcPr>
            <w:tcW w:w="5688" w:type="dxa"/>
          </w:tcPr>
          <w:p w14:paraId="0ACEF7AB" w14:textId="5D6AA0EF" w:rsidR="00304D31" w:rsidRPr="00B23881" w:rsidRDefault="00304D31" w:rsidP="00476934">
            <w:pPr>
              <w:spacing w:line="360" w:lineRule="auto"/>
            </w:pPr>
            <w:r w:rsidRPr="00B23881">
              <w:t>PHED 3449 Soc</w:t>
            </w:r>
            <w:r w:rsidR="00B23881" w:rsidRPr="00B23881">
              <w:t>io</w:t>
            </w:r>
            <w:r w:rsidRPr="00B23881">
              <w:t>-Cult</w:t>
            </w:r>
            <w:r w:rsidR="008F569B">
              <w:t>ural</w:t>
            </w:r>
            <w:r w:rsidRPr="00B23881">
              <w:t xml:space="preserve"> </w:t>
            </w:r>
            <w:r w:rsidR="004249D8" w:rsidRPr="00B23881">
              <w:t>&amp;</w:t>
            </w:r>
            <w:r w:rsidRPr="00B23881">
              <w:t xml:space="preserve"> Eth Issues in </w:t>
            </w:r>
            <w:proofErr w:type="gramStart"/>
            <w:r w:rsidRPr="00B23881">
              <w:t xml:space="preserve">Sport </w:t>
            </w:r>
            <w:r w:rsidR="00B23881" w:rsidRPr="00B23881">
              <w:t xml:space="preserve"> </w:t>
            </w:r>
            <w:r w:rsidRPr="00B23881">
              <w:t>(</w:t>
            </w:r>
            <w:proofErr w:type="gramEnd"/>
            <w:r w:rsidRPr="00B23881">
              <w:t>3 cr</w:t>
            </w:r>
            <w:r w:rsidR="00822446" w:rsidRPr="00B23881">
              <w:t>.</w:t>
            </w:r>
            <w:r w:rsidRPr="00B23881">
              <w:t>)</w:t>
            </w:r>
          </w:p>
        </w:tc>
        <w:tc>
          <w:tcPr>
            <w:tcW w:w="1080" w:type="dxa"/>
          </w:tcPr>
          <w:p w14:paraId="4100024F" w14:textId="77777777" w:rsidR="00304D31" w:rsidRPr="007A2C52" w:rsidRDefault="00304D31" w:rsidP="001F08C5"/>
        </w:tc>
        <w:tc>
          <w:tcPr>
            <w:tcW w:w="810" w:type="dxa"/>
          </w:tcPr>
          <w:p w14:paraId="38656A77" w14:textId="77777777" w:rsidR="00304D31" w:rsidRPr="007A2C52" w:rsidRDefault="00304D31" w:rsidP="001F08C5"/>
        </w:tc>
        <w:tc>
          <w:tcPr>
            <w:tcW w:w="1800" w:type="dxa"/>
          </w:tcPr>
          <w:p w14:paraId="25B221F0" w14:textId="77777777" w:rsidR="00304D31" w:rsidRPr="007A2C52" w:rsidRDefault="00304D31" w:rsidP="001F08C5"/>
        </w:tc>
        <w:tc>
          <w:tcPr>
            <w:tcW w:w="1710" w:type="dxa"/>
          </w:tcPr>
          <w:p w14:paraId="3DCCAB56" w14:textId="77777777" w:rsidR="00304D31" w:rsidRPr="007A2C52" w:rsidRDefault="00304D31" w:rsidP="001F08C5"/>
        </w:tc>
      </w:tr>
      <w:tr w:rsidR="00304D31" w14:paraId="110B3C45" w14:textId="77777777" w:rsidTr="002F7086">
        <w:trPr>
          <w:trHeight w:val="460"/>
        </w:trPr>
        <w:tc>
          <w:tcPr>
            <w:tcW w:w="5688" w:type="dxa"/>
          </w:tcPr>
          <w:p w14:paraId="35B6C584" w14:textId="77777777" w:rsidR="00304D31" w:rsidRPr="004A2A6B" w:rsidRDefault="00304D31" w:rsidP="004A2A6B">
            <w:r w:rsidRPr="004A2A6B">
              <w:t>PHED 3504 Teaching Rhythms and Dance (2 credits)</w:t>
            </w:r>
          </w:p>
          <w:p w14:paraId="789CF7FD" w14:textId="006E52EB" w:rsidR="004A2A6B" w:rsidRPr="004A2A6B" w:rsidRDefault="004A2A6B" w:rsidP="00476934">
            <w:pPr>
              <w:spacing w:line="360" w:lineRule="auto"/>
              <w:rPr>
                <w:i/>
                <w:iCs/>
                <w:highlight w:val="green"/>
              </w:rPr>
            </w:pPr>
            <w:r w:rsidRPr="004A2A6B">
              <w:rPr>
                <w:i/>
                <w:iCs/>
              </w:rPr>
              <w:t>*5 hours of field experience*</w:t>
            </w:r>
          </w:p>
        </w:tc>
        <w:tc>
          <w:tcPr>
            <w:tcW w:w="1080" w:type="dxa"/>
          </w:tcPr>
          <w:p w14:paraId="38E2AC02" w14:textId="77777777" w:rsidR="00304D31" w:rsidRPr="007A2C52" w:rsidRDefault="00304D31" w:rsidP="001F08C5"/>
        </w:tc>
        <w:tc>
          <w:tcPr>
            <w:tcW w:w="810" w:type="dxa"/>
          </w:tcPr>
          <w:p w14:paraId="6AED8F62" w14:textId="77777777" w:rsidR="00304D31" w:rsidRPr="007A2C52" w:rsidRDefault="00304D31" w:rsidP="001F08C5"/>
        </w:tc>
        <w:tc>
          <w:tcPr>
            <w:tcW w:w="1800" w:type="dxa"/>
          </w:tcPr>
          <w:p w14:paraId="36A28775" w14:textId="77777777" w:rsidR="00304D31" w:rsidRPr="007A2C52" w:rsidRDefault="00304D31" w:rsidP="001F08C5"/>
        </w:tc>
        <w:tc>
          <w:tcPr>
            <w:tcW w:w="1710" w:type="dxa"/>
          </w:tcPr>
          <w:p w14:paraId="143359DD" w14:textId="77777777" w:rsidR="00304D31" w:rsidRPr="007A2C52" w:rsidRDefault="00304D31" w:rsidP="001F08C5"/>
        </w:tc>
      </w:tr>
      <w:tr w:rsidR="00304D31" w14:paraId="68FAADB1" w14:textId="77777777" w:rsidTr="002F7086">
        <w:trPr>
          <w:trHeight w:val="460"/>
        </w:trPr>
        <w:tc>
          <w:tcPr>
            <w:tcW w:w="5688" w:type="dxa"/>
          </w:tcPr>
          <w:p w14:paraId="7713D364" w14:textId="4BEEEF37" w:rsidR="00304D31" w:rsidRPr="004A2A6B" w:rsidRDefault="00304D31" w:rsidP="00476934">
            <w:pPr>
              <w:spacing w:line="360" w:lineRule="auto"/>
            </w:pPr>
            <w:r w:rsidRPr="004A2A6B">
              <w:t xml:space="preserve">PHED 3505 Teaching Elementary </w:t>
            </w:r>
            <w:r w:rsidR="00B269C3" w:rsidRPr="004A2A6B">
              <w:t>PHED</w:t>
            </w:r>
            <w:r w:rsidRPr="004A2A6B">
              <w:t xml:space="preserve"> (2 credits)</w:t>
            </w:r>
          </w:p>
        </w:tc>
        <w:tc>
          <w:tcPr>
            <w:tcW w:w="1080" w:type="dxa"/>
          </w:tcPr>
          <w:p w14:paraId="4EA1A999" w14:textId="77777777" w:rsidR="00304D31" w:rsidRPr="007A2C52" w:rsidRDefault="00304D31" w:rsidP="001F08C5"/>
        </w:tc>
        <w:tc>
          <w:tcPr>
            <w:tcW w:w="810" w:type="dxa"/>
          </w:tcPr>
          <w:p w14:paraId="2AF43F9B" w14:textId="77777777" w:rsidR="00304D31" w:rsidRPr="007A2C52" w:rsidRDefault="00304D31" w:rsidP="001F08C5"/>
        </w:tc>
        <w:tc>
          <w:tcPr>
            <w:tcW w:w="1800" w:type="dxa"/>
          </w:tcPr>
          <w:p w14:paraId="7738DBCC" w14:textId="77777777" w:rsidR="00304D31" w:rsidRPr="007A2C52" w:rsidRDefault="00304D31" w:rsidP="001F08C5"/>
        </w:tc>
        <w:tc>
          <w:tcPr>
            <w:tcW w:w="1710" w:type="dxa"/>
          </w:tcPr>
          <w:p w14:paraId="5B550DAE" w14:textId="77777777" w:rsidR="00304D31" w:rsidRPr="007A2C52" w:rsidRDefault="00304D31" w:rsidP="001F08C5"/>
        </w:tc>
      </w:tr>
      <w:tr w:rsidR="00304D31" w14:paraId="418F6F37" w14:textId="77777777" w:rsidTr="002F7086">
        <w:trPr>
          <w:trHeight w:val="460"/>
        </w:trPr>
        <w:tc>
          <w:tcPr>
            <w:tcW w:w="5688" w:type="dxa"/>
          </w:tcPr>
          <w:p w14:paraId="73E64533" w14:textId="302AC3DE" w:rsidR="00304D31" w:rsidRPr="004A2A6B" w:rsidRDefault="00304D31" w:rsidP="00476934">
            <w:pPr>
              <w:spacing w:line="360" w:lineRule="auto"/>
            </w:pPr>
            <w:r w:rsidRPr="004A2A6B">
              <w:t>PHED 3604 Teaching Team Sports (2 credits)</w:t>
            </w:r>
          </w:p>
        </w:tc>
        <w:tc>
          <w:tcPr>
            <w:tcW w:w="1080" w:type="dxa"/>
          </w:tcPr>
          <w:p w14:paraId="63F9B6ED" w14:textId="77777777" w:rsidR="00304D31" w:rsidRPr="007A2C52" w:rsidRDefault="00304D31" w:rsidP="001F08C5"/>
        </w:tc>
        <w:tc>
          <w:tcPr>
            <w:tcW w:w="810" w:type="dxa"/>
          </w:tcPr>
          <w:p w14:paraId="7DEB969C" w14:textId="77777777" w:rsidR="00304D31" w:rsidRPr="007A2C52" w:rsidRDefault="00304D31" w:rsidP="001F08C5"/>
        </w:tc>
        <w:tc>
          <w:tcPr>
            <w:tcW w:w="1800" w:type="dxa"/>
          </w:tcPr>
          <w:p w14:paraId="51FDC9D2" w14:textId="77777777" w:rsidR="00304D31" w:rsidRPr="007A2C52" w:rsidRDefault="00304D31" w:rsidP="001F08C5"/>
        </w:tc>
        <w:tc>
          <w:tcPr>
            <w:tcW w:w="1710" w:type="dxa"/>
          </w:tcPr>
          <w:p w14:paraId="10344D8A" w14:textId="77777777" w:rsidR="00304D31" w:rsidRPr="007A2C52" w:rsidRDefault="00304D31" w:rsidP="001F08C5"/>
        </w:tc>
      </w:tr>
      <w:tr w:rsidR="00304D31" w14:paraId="26C80BF5" w14:textId="77777777" w:rsidTr="002F7086">
        <w:trPr>
          <w:trHeight w:val="444"/>
        </w:trPr>
        <w:tc>
          <w:tcPr>
            <w:tcW w:w="5688" w:type="dxa"/>
          </w:tcPr>
          <w:p w14:paraId="36AA60C8" w14:textId="73A8FBB4" w:rsidR="00304D31" w:rsidRPr="004A2A6B" w:rsidRDefault="00304D31" w:rsidP="00476934">
            <w:pPr>
              <w:spacing w:line="360" w:lineRule="auto"/>
            </w:pPr>
            <w:r w:rsidRPr="004A2A6B">
              <w:t>PHED 3605 Teaching Individual Sports (2 credits)</w:t>
            </w:r>
          </w:p>
        </w:tc>
        <w:tc>
          <w:tcPr>
            <w:tcW w:w="1080" w:type="dxa"/>
          </w:tcPr>
          <w:p w14:paraId="414F9D4A" w14:textId="77777777" w:rsidR="00304D31" w:rsidRPr="007A2C52" w:rsidRDefault="00304D31" w:rsidP="001F08C5"/>
        </w:tc>
        <w:tc>
          <w:tcPr>
            <w:tcW w:w="810" w:type="dxa"/>
          </w:tcPr>
          <w:p w14:paraId="26520869" w14:textId="77777777" w:rsidR="00304D31" w:rsidRPr="007A2C52" w:rsidRDefault="00304D31" w:rsidP="001F08C5"/>
        </w:tc>
        <w:tc>
          <w:tcPr>
            <w:tcW w:w="1800" w:type="dxa"/>
          </w:tcPr>
          <w:p w14:paraId="34196688" w14:textId="77777777" w:rsidR="00304D31" w:rsidRPr="007A2C52" w:rsidRDefault="00304D31" w:rsidP="001F08C5"/>
        </w:tc>
        <w:tc>
          <w:tcPr>
            <w:tcW w:w="1710" w:type="dxa"/>
          </w:tcPr>
          <w:p w14:paraId="4D7F46B2" w14:textId="77777777" w:rsidR="00304D31" w:rsidRPr="007A2C52" w:rsidRDefault="00304D31" w:rsidP="001F08C5"/>
        </w:tc>
      </w:tr>
      <w:tr w:rsidR="00304D31" w14:paraId="06C9A313" w14:textId="77777777" w:rsidTr="002F7086">
        <w:trPr>
          <w:trHeight w:val="444"/>
        </w:trPr>
        <w:tc>
          <w:tcPr>
            <w:tcW w:w="5688" w:type="dxa"/>
          </w:tcPr>
          <w:p w14:paraId="7B9347EE" w14:textId="77777777" w:rsidR="00304D31" w:rsidRPr="004A2A6B" w:rsidRDefault="00304D31" w:rsidP="004A2A6B">
            <w:r w:rsidRPr="004A2A6B">
              <w:t>PHED 3607 Teaching Fitness (2 credits)</w:t>
            </w:r>
          </w:p>
          <w:p w14:paraId="5AF8B541" w14:textId="283302FE" w:rsidR="004A2A6B" w:rsidRPr="004A2A6B" w:rsidRDefault="004A2A6B" w:rsidP="00476934">
            <w:pPr>
              <w:spacing w:line="360" w:lineRule="auto"/>
              <w:rPr>
                <w:i/>
                <w:iCs/>
                <w:highlight w:val="green"/>
              </w:rPr>
            </w:pPr>
            <w:r w:rsidRPr="004A2A6B">
              <w:rPr>
                <w:i/>
                <w:iCs/>
              </w:rPr>
              <w:t>*10 hours of field experience*</w:t>
            </w:r>
          </w:p>
        </w:tc>
        <w:tc>
          <w:tcPr>
            <w:tcW w:w="1080" w:type="dxa"/>
          </w:tcPr>
          <w:p w14:paraId="124E565C" w14:textId="77777777" w:rsidR="00304D31" w:rsidRPr="007A2C52" w:rsidRDefault="00304D31" w:rsidP="001F08C5"/>
        </w:tc>
        <w:tc>
          <w:tcPr>
            <w:tcW w:w="810" w:type="dxa"/>
          </w:tcPr>
          <w:p w14:paraId="6253AF6F" w14:textId="77777777" w:rsidR="00304D31" w:rsidRPr="007A2C52" w:rsidRDefault="00304D31" w:rsidP="001F08C5"/>
        </w:tc>
        <w:tc>
          <w:tcPr>
            <w:tcW w:w="1800" w:type="dxa"/>
          </w:tcPr>
          <w:p w14:paraId="3F7E0F04" w14:textId="77777777" w:rsidR="00304D31" w:rsidRPr="007A2C52" w:rsidRDefault="00304D31" w:rsidP="001F08C5"/>
        </w:tc>
        <w:tc>
          <w:tcPr>
            <w:tcW w:w="1710" w:type="dxa"/>
          </w:tcPr>
          <w:p w14:paraId="6212D030" w14:textId="77777777" w:rsidR="00304D31" w:rsidRPr="007A2C52" w:rsidRDefault="00304D31" w:rsidP="001F08C5"/>
        </w:tc>
      </w:tr>
      <w:tr w:rsidR="00304D31" w14:paraId="6BC10CD1" w14:textId="77777777" w:rsidTr="002F7086">
        <w:trPr>
          <w:trHeight w:val="444"/>
        </w:trPr>
        <w:tc>
          <w:tcPr>
            <w:tcW w:w="5688" w:type="dxa"/>
          </w:tcPr>
          <w:p w14:paraId="368A5F9C" w14:textId="473E6061" w:rsidR="00304D31" w:rsidRPr="001C53B7" w:rsidRDefault="00304D31" w:rsidP="00476934">
            <w:pPr>
              <w:spacing w:line="360" w:lineRule="auto"/>
            </w:pPr>
            <w:r w:rsidRPr="001C53B7">
              <w:t xml:space="preserve">PHED 4400 Curriculum &amp; Assessment in </w:t>
            </w:r>
            <w:r w:rsidR="00AF2971" w:rsidRPr="001C53B7">
              <w:t>PHED</w:t>
            </w:r>
            <w:r w:rsidRPr="001C53B7">
              <w:t xml:space="preserve"> (3 cr</w:t>
            </w:r>
            <w:r w:rsidR="00AF2971" w:rsidRPr="001C53B7">
              <w:t>.</w:t>
            </w:r>
            <w:r w:rsidRPr="001C53B7">
              <w:t>)</w:t>
            </w:r>
          </w:p>
        </w:tc>
        <w:tc>
          <w:tcPr>
            <w:tcW w:w="1080" w:type="dxa"/>
          </w:tcPr>
          <w:p w14:paraId="7582B26B" w14:textId="77777777" w:rsidR="00304D31" w:rsidRPr="007A2C52" w:rsidRDefault="00304D31" w:rsidP="001F08C5"/>
        </w:tc>
        <w:tc>
          <w:tcPr>
            <w:tcW w:w="810" w:type="dxa"/>
          </w:tcPr>
          <w:p w14:paraId="3203AF67" w14:textId="77777777" w:rsidR="00304D31" w:rsidRPr="007A2C52" w:rsidRDefault="00304D31" w:rsidP="001F08C5"/>
        </w:tc>
        <w:tc>
          <w:tcPr>
            <w:tcW w:w="1800" w:type="dxa"/>
          </w:tcPr>
          <w:p w14:paraId="526CD80F" w14:textId="77777777" w:rsidR="00304D31" w:rsidRPr="007A2C52" w:rsidRDefault="00304D31" w:rsidP="001F08C5"/>
        </w:tc>
        <w:tc>
          <w:tcPr>
            <w:tcW w:w="1710" w:type="dxa"/>
          </w:tcPr>
          <w:p w14:paraId="34A9A8E4" w14:textId="77777777" w:rsidR="00304D31" w:rsidRPr="007A2C52" w:rsidRDefault="00304D31" w:rsidP="001F08C5"/>
        </w:tc>
      </w:tr>
      <w:tr w:rsidR="00304D31" w14:paraId="395F3AD1" w14:textId="77777777" w:rsidTr="002F7086">
        <w:trPr>
          <w:trHeight w:val="444"/>
        </w:trPr>
        <w:tc>
          <w:tcPr>
            <w:tcW w:w="5688" w:type="dxa"/>
          </w:tcPr>
          <w:p w14:paraId="7E63B19F" w14:textId="5C0B8FBE" w:rsidR="00304D31" w:rsidRPr="001C53B7" w:rsidRDefault="00304D31" w:rsidP="00476934">
            <w:pPr>
              <w:spacing w:line="360" w:lineRule="auto"/>
            </w:pPr>
            <w:r w:rsidRPr="001C53B7">
              <w:t>PHED 4500 Inclusive Physical Education (3 credits)</w:t>
            </w:r>
          </w:p>
        </w:tc>
        <w:tc>
          <w:tcPr>
            <w:tcW w:w="1080" w:type="dxa"/>
          </w:tcPr>
          <w:p w14:paraId="51A220D0" w14:textId="77777777" w:rsidR="00304D31" w:rsidRPr="007A2C52" w:rsidRDefault="00304D31" w:rsidP="001F08C5"/>
        </w:tc>
        <w:tc>
          <w:tcPr>
            <w:tcW w:w="810" w:type="dxa"/>
          </w:tcPr>
          <w:p w14:paraId="53D1B5BC" w14:textId="77777777" w:rsidR="00304D31" w:rsidRPr="007A2C52" w:rsidRDefault="00304D31" w:rsidP="001F08C5"/>
        </w:tc>
        <w:tc>
          <w:tcPr>
            <w:tcW w:w="1800" w:type="dxa"/>
          </w:tcPr>
          <w:p w14:paraId="2F35D5E6" w14:textId="77777777" w:rsidR="00304D31" w:rsidRPr="007A2C52" w:rsidRDefault="00304D31" w:rsidP="001F08C5"/>
        </w:tc>
        <w:tc>
          <w:tcPr>
            <w:tcW w:w="1710" w:type="dxa"/>
          </w:tcPr>
          <w:p w14:paraId="3F5BA1E9" w14:textId="77777777" w:rsidR="00304D31" w:rsidRPr="007A2C52" w:rsidRDefault="00304D31" w:rsidP="001F08C5"/>
        </w:tc>
      </w:tr>
      <w:tr w:rsidR="00304D31" w14:paraId="425B8726" w14:textId="77777777" w:rsidTr="002F7086">
        <w:trPr>
          <w:trHeight w:val="444"/>
        </w:trPr>
        <w:tc>
          <w:tcPr>
            <w:tcW w:w="5688" w:type="dxa"/>
          </w:tcPr>
          <w:p w14:paraId="2864E1A4" w14:textId="42964244" w:rsidR="00304D31" w:rsidRPr="00EF51D9" w:rsidRDefault="00304D31" w:rsidP="00476934">
            <w:pPr>
              <w:spacing w:line="360" w:lineRule="auto"/>
            </w:pPr>
            <w:r w:rsidRPr="00EF51D9">
              <w:t>PHED 4920 Directed Group Study (1 credit)</w:t>
            </w:r>
          </w:p>
        </w:tc>
        <w:tc>
          <w:tcPr>
            <w:tcW w:w="1080" w:type="dxa"/>
          </w:tcPr>
          <w:p w14:paraId="41312938" w14:textId="77777777" w:rsidR="00304D31" w:rsidRPr="007A2C52" w:rsidRDefault="00304D31" w:rsidP="001F08C5"/>
        </w:tc>
        <w:tc>
          <w:tcPr>
            <w:tcW w:w="810" w:type="dxa"/>
          </w:tcPr>
          <w:p w14:paraId="16071E9D" w14:textId="77777777" w:rsidR="00304D31" w:rsidRPr="007A2C52" w:rsidRDefault="00304D31" w:rsidP="001F08C5"/>
        </w:tc>
        <w:tc>
          <w:tcPr>
            <w:tcW w:w="1800" w:type="dxa"/>
          </w:tcPr>
          <w:p w14:paraId="2A2E3BA3" w14:textId="77777777" w:rsidR="00304D31" w:rsidRPr="007A2C52" w:rsidRDefault="00304D31" w:rsidP="001F08C5"/>
        </w:tc>
        <w:tc>
          <w:tcPr>
            <w:tcW w:w="1710" w:type="dxa"/>
          </w:tcPr>
          <w:p w14:paraId="4AB2A472" w14:textId="77777777" w:rsidR="00304D31" w:rsidRPr="007A2C52" w:rsidRDefault="00304D31" w:rsidP="001F08C5"/>
        </w:tc>
      </w:tr>
      <w:tr w:rsidR="00304D31" w14:paraId="4BE66BA5" w14:textId="77777777" w:rsidTr="002F7086">
        <w:trPr>
          <w:trHeight w:val="444"/>
        </w:trPr>
        <w:tc>
          <w:tcPr>
            <w:tcW w:w="5688" w:type="dxa"/>
          </w:tcPr>
          <w:p w14:paraId="1F1FDA89" w14:textId="77777777" w:rsidR="00304D31" w:rsidRDefault="00304D31" w:rsidP="006D4F03">
            <w:r w:rsidRPr="001C53B7">
              <w:t>PHED 4</w:t>
            </w:r>
            <w:r w:rsidR="001C53B7" w:rsidRPr="001C53B7">
              <w:t>8</w:t>
            </w:r>
            <w:r w:rsidRPr="001C53B7">
              <w:t>70</w:t>
            </w:r>
            <w:r w:rsidR="001C53B7" w:rsidRPr="001C53B7">
              <w:t xml:space="preserve"> Practicum in PHED </w:t>
            </w:r>
            <w:r w:rsidR="005B3A7E">
              <w:t xml:space="preserve">Teaching </w:t>
            </w:r>
            <w:r w:rsidRPr="001C53B7">
              <w:t>(1 credit)</w:t>
            </w:r>
          </w:p>
          <w:p w14:paraId="20C06CDA" w14:textId="2FD0BFE2" w:rsidR="006D4F03" w:rsidRPr="006D4F03" w:rsidRDefault="006D4F03" w:rsidP="00476934">
            <w:pPr>
              <w:spacing w:line="360" w:lineRule="auto"/>
              <w:rPr>
                <w:i/>
                <w:iCs/>
              </w:rPr>
            </w:pPr>
            <w:r w:rsidRPr="006D4F03">
              <w:rPr>
                <w:i/>
                <w:iCs/>
              </w:rPr>
              <w:t>*30 hours of field experience*</w:t>
            </w:r>
          </w:p>
        </w:tc>
        <w:tc>
          <w:tcPr>
            <w:tcW w:w="1080" w:type="dxa"/>
          </w:tcPr>
          <w:p w14:paraId="111C9A60" w14:textId="77777777" w:rsidR="00304D31" w:rsidRPr="007A2C52" w:rsidRDefault="00304D31" w:rsidP="001F08C5"/>
        </w:tc>
        <w:tc>
          <w:tcPr>
            <w:tcW w:w="810" w:type="dxa"/>
          </w:tcPr>
          <w:p w14:paraId="115B0AAD" w14:textId="77777777" w:rsidR="00304D31" w:rsidRPr="007A2C52" w:rsidRDefault="00304D31" w:rsidP="001F08C5"/>
        </w:tc>
        <w:tc>
          <w:tcPr>
            <w:tcW w:w="1800" w:type="dxa"/>
          </w:tcPr>
          <w:p w14:paraId="6CB5525B" w14:textId="77777777" w:rsidR="00304D31" w:rsidRPr="007A2C52" w:rsidRDefault="00304D31" w:rsidP="001F08C5"/>
        </w:tc>
        <w:tc>
          <w:tcPr>
            <w:tcW w:w="1710" w:type="dxa"/>
          </w:tcPr>
          <w:p w14:paraId="03256027" w14:textId="77777777" w:rsidR="00304D31" w:rsidRPr="007A2C52" w:rsidRDefault="00304D31" w:rsidP="001F08C5"/>
        </w:tc>
      </w:tr>
    </w:tbl>
    <w:p w14:paraId="6C70E059" w14:textId="415B9D82" w:rsidR="00140F9F" w:rsidRDefault="00140F9F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40F9F" w14:paraId="125DAC8D" w14:textId="77777777" w:rsidTr="002F7086">
        <w:trPr>
          <w:trHeight w:val="95"/>
        </w:trPr>
        <w:tc>
          <w:tcPr>
            <w:tcW w:w="11088" w:type="dxa"/>
            <w:gridSpan w:val="5"/>
          </w:tcPr>
          <w:p w14:paraId="3074F813" w14:textId="574906D1" w:rsidR="00140F9F" w:rsidRDefault="00140F9F" w:rsidP="002F7086"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I.</w:t>
            </w:r>
            <w:r w:rsidRPr="0093639A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 Aquatics Elective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140F9F" w14:paraId="678A6A5B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EB157D1" w14:textId="77777777" w:rsidR="00140F9F" w:rsidRPr="000349B8" w:rsidRDefault="00140F9F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482C869" w14:textId="77777777" w:rsidR="00140F9F" w:rsidRPr="002F291B" w:rsidRDefault="00140F9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084F5C09" w14:textId="77777777" w:rsidR="00140F9F" w:rsidRPr="00FF2306" w:rsidRDefault="00140F9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40F9F" w14:paraId="6A1EE53D" w14:textId="77777777" w:rsidTr="002F7086">
        <w:trPr>
          <w:trHeight w:val="95"/>
        </w:trPr>
        <w:tc>
          <w:tcPr>
            <w:tcW w:w="5688" w:type="dxa"/>
            <w:vMerge/>
          </w:tcPr>
          <w:p w14:paraId="441F21E4" w14:textId="77777777" w:rsidR="00140F9F" w:rsidRPr="000349B8" w:rsidRDefault="00140F9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963F2D4" w14:textId="77777777" w:rsidR="00140F9F" w:rsidRPr="002F291B" w:rsidRDefault="00140F9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A67A867" w14:textId="77777777" w:rsidR="00140F9F" w:rsidRPr="002F291B" w:rsidRDefault="00140F9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5B434C9" w14:textId="77777777" w:rsidR="00140F9F" w:rsidRPr="00FF2306" w:rsidRDefault="00140F9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D59D3CB" w14:textId="77777777" w:rsidR="00140F9F" w:rsidRPr="00FF2306" w:rsidRDefault="00140F9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40F9F" w14:paraId="37BC835D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E4D54D7" w14:textId="77777777" w:rsidR="00140F9F" w:rsidRPr="001532BA" w:rsidRDefault="00140F9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140F9F" w14:paraId="59B50684" w14:textId="77777777" w:rsidTr="002F7086">
        <w:trPr>
          <w:trHeight w:val="460"/>
        </w:trPr>
        <w:tc>
          <w:tcPr>
            <w:tcW w:w="5688" w:type="dxa"/>
          </w:tcPr>
          <w:p w14:paraId="560856A8" w14:textId="0C9565FB" w:rsidR="00140F9F" w:rsidRPr="00EF51D9" w:rsidRDefault="00140F9F" w:rsidP="00140F9F">
            <w:pPr>
              <w:spacing w:line="360" w:lineRule="auto"/>
            </w:pPr>
            <w:r w:rsidRPr="00EF51D9">
              <w:t>PHED 1116 Advanced Swimming (1 credit)</w:t>
            </w:r>
          </w:p>
        </w:tc>
        <w:tc>
          <w:tcPr>
            <w:tcW w:w="1080" w:type="dxa"/>
          </w:tcPr>
          <w:p w14:paraId="18F15D00" w14:textId="77777777" w:rsidR="00140F9F" w:rsidRDefault="00140F9F" w:rsidP="00EC53F9"/>
        </w:tc>
        <w:tc>
          <w:tcPr>
            <w:tcW w:w="810" w:type="dxa"/>
          </w:tcPr>
          <w:p w14:paraId="7E89870A" w14:textId="77777777" w:rsidR="00140F9F" w:rsidRDefault="00140F9F" w:rsidP="00EC53F9"/>
        </w:tc>
        <w:tc>
          <w:tcPr>
            <w:tcW w:w="1800" w:type="dxa"/>
          </w:tcPr>
          <w:p w14:paraId="7D0E73C1" w14:textId="77777777" w:rsidR="00140F9F" w:rsidRDefault="00140F9F" w:rsidP="00EC53F9"/>
        </w:tc>
        <w:tc>
          <w:tcPr>
            <w:tcW w:w="1710" w:type="dxa"/>
          </w:tcPr>
          <w:p w14:paraId="2E7BAD53" w14:textId="77777777" w:rsidR="00140F9F" w:rsidRDefault="00140F9F" w:rsidP="00EC53F9"/>
        </w:tc>
      </w:tr>
      <w:tr w:rsidR="00140F9F" w14:paraId="7E1D7839" w14:textId="77777777" w:rsidTr="002F7086">
        <w:trPr>
          <w:trHeight w:val="444"/>
        </w:trPr>
        <w:tc>
          <w:tcPr>
            <w:tcW w:w="5688" w:type="dxa"/>
          </w:tcPr>
          <w:p w14:paraId="10C7ED18" w14:textId="5A75FCDD" w:rsidR="00140F9F" w:rsidRPr="00EF51D9" w:rsidRDefault="00140F9F" w:rsidP="00140F9F">
            <w:pPr>
              <w:spacing w:line="360" w:lineRule="auto"/>
            </w:pPr>
            <w:r w:rsidRPr="00EF51D9">
              <w:t>PHED 2630 Lifeguard Training (3 credits)</w:t>
            </w:r>
          </w:p>
        </w:tc>
        <w:tc>
          <w:tcPr>
            <w:tcW w:w="1080" w:type="dxa"/>
          </w:tcPr>
          <w:p w14:paraId="60DF5DDA" w14:textId="77777777" w:rsidR="00140F9F" w:rsidRDefault="00140F9F" w:rsidP="00EC53F9"/>
        </w:tc>
        <w:tc>
          <w:tcPr>
            <w:tcW w:w="810" w:type="dxa"/>
          </w:tcPr>
          <w:p w14:paraId="74204D82" w14:textId="77777777" w:rsidR="00140F9F" w:rsidRDefault="00140F9F" w:rsidP="00EC53F9"/>
        </w:tc>
        <w:tc>
          <w:tcPr>
            <w:tcW w:w="1800" w:type="dxa"/>
          </w:tcPr>
          <w:p w14:paraId="164A61D9" w14:textId="77777777" w:rsidR="00140F9F" w:rsidRDefault="00140F9F" w:rsidP="00EC53F9"/>
        </w:tc>
        <w:tc>
          <w:tcPr>
            <w:tcW w:w="1710" w:type="dxa"/>
          </w:tcPr>
          <w:p w14:paraId="3E9891C8" w14:textId="77777777" w:rsidR="00140F9F" w:rsidRDefault="00140F9F" w:rsidP="00EC53F9"/>
        </w:tc>
      </w:tr>
      <w:tr w:rsidR="00140F9F" w14:paraId="490AB42F" w14:textId="77777777" w:rsidTr="002F7086">
        <w:trPr>
          <w:trHeight w:val="444"/>
        </w:trPr>
        <w:tc>
          <w:tcPr>
            <w:tcW w:w="5688" w:type="dxa"/>
          </w:tcPr>
          <w:p w14:paraId="4B9A295A" w14:textId="7B728A57" w:rsidR="00140F9F" w:rsidRPr="00EF51D9" w:rsidRDefault="00140F9F" w:rsidP="00140F9F">
            <w:pPr>
              <w:spacing w:line="360" w:lineRule="auto"/>
            </w:pPr>
            <w:r w:rsidRPr="00EF51D9">
              <w:t>PHED 2640 Water Safety Instructor (3 credits)</w:t>
            </w:r>
          </w:p>
        </w:tc>
        <w:tc>
          <w:tcPr>
            <w:tcW w:w="1080" w:type="dxa"/>
          </w:tcPr>
          <w:p w14:paraId="74314B44" w14:textId="77777777" w:rsidR="00140F9F" w:rsidRDefault="00140F9F" w:rsidP="00EC53F9"/>
        </w:tc>
        <w:tc>
          <w:tcPr>
            <w:tcW w:w="810" w:type="dxa"/>
          </w:tcPr>
          <w:p w14:paraId="22216D49" w14:textId="77777777" w:rsidR="00140F9F" w:rsidRDefault="00140F9F" w:rsidP="00EC53F9"/>
        </w:tc>
        <w:tc>
          <w:tcPr>
            <w:tcW w:w="1800" w:type="dxa"/>
          </w:tcPr>
          <w:p w14:paraId="776A4D7A" w14:textId="77777777" w:rsidR="00140F9F" w:rsidRDefault="00140F9F" w:rsidP="00EC53F9"/>
        </w:tc>
        <w:tc>
          <w:tcPr>
            <w:tcW w:w="1710" w:type="dxa"/>
          </w:tcPr>
          <w:p w14:paraId="442B37DB" w14:textId="77777777" w:rsidR="00140F9F" w:rsidRDefault="00140F9F" w:rsidP="00EC53F9"/>
        </w:tc>
      </w:tr>
    </w:tbl>
    <w:p w14:paraId="0E0B9216" w14:textId="77777777" w:rsidR="006C5647" w:rsidRPr="009213CE" w:rsidRDefault="006C5647" w:rsidP="006C5647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C5647" w14:paraId="5020CCD5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6CF00C9D" w14:textId="77777777" w:rsidR="006C5647" w:rsidRDefault="006C5647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C5647" w14:paraId="76B05375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155EF381" w14:textId="77777777" w:rsidR="006C5647" w:rsidRPr="001532BA" w:rsidRDefault="006C5647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6C5647" w14:paraId="13B7DB53" w14:textId="77777777" w:rsidTr="002F7086">
        <w:trPr>
          <w:trHeight w:val="422"/>
        </w:trPr>
        <w:tc>
          <w:tcPr>
            <w:tcW w:w="11088" w:type="dxa"/>
          </w:tcPr>
          <w:p w14:paraId="657EA72A" w14:textId="77777777" w:rsidR="006C5647" w:rsidRDefault="006C5647" w:rsidP="002F7086">
            <w:pPr>
              <w:spacing w:line="360" w:lineRule="auto"/>
            </w:pPr>
          </w:p>
          <w:p w14:paraId="46DFD33E" w14:textId="77777777" w:rsidR="006C5647" w:rsidRDefault="006C5647" w:rsidP="002F7086">
            <w:pPr>
              <w:spacing w:line="360" w:lineRule="auto"/>
            </w:pPr>
          </w:p>
        </w:tc>
      </w:tr>
    </w:tbl>
    <w:p w14:paraId="0F65C4EA" w14:textId="77777777" w:rsidR="006C5647" w:rsidRDefault="006C5647" w:rsidP="006C5647">
      <w:pPr>
        <w:spacing w:line="360" w:lineRule="auto"/>
      </w:pPr>
    </w:p>
    <w:p w14:paraId="4E3FFC9B" w14:textId="77777777" w:rsidR="006C5647" w:rsidRDefault="006C5647" w:rsidP="006C5647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07CA979C" w14:textId="77777777" w:rsidR="006C5647" w:rsidRDefault="006C5647" w:rsidP="006C5647">
      <w:pPr>
        <w:spacing w:line="360" w:lineRule="auto"/>
        <w:rPr>
          <w:b/>
          <w:bCs/>
          <w:i/>
        </w:rPr>
      </w:pPr>
    </w:p>
    <w:p w14:paraId="0226F239" w14:textId="77777777" w:rsidR="006C5647" w:rsidRPr="00BB77B4" w:rsidRDefault="006C5647" w:rsidP="006C5647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</w:t>
      </w:r>
      <w:proofErr w:type="gramStart"/>
      <w:r w:rsidRPr="002D463D">
        <w:rPr>
          <w:b/>
          <w:bCs/>
          <w:i/>
        </w:rPr>
        <w:t>of</w:t>
      </w:r>
      <w:proofErr w:type="gramEnd"/>
      <w:r w:rsidRPr="002D463D">
        <w:rPr>
          <w:b/>
          <w:bCs/>
          <w:i/>
        </w:rPr>
        <w:t xml:space="preserve">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1FA930ED" w14:textId="77777777" w:rsidR="00140F9F" w:rsidRPr="00ED2CA9" w:rsidRDefault="00140F9F" w:rsidP="00140F9F">
      <w:pPr>
        <w:spacing w:line="360" w:lineRule="auto"/>
        <w:rPr>
          <w:i/>
        </w:rPr>
      </w:pPr>
    </w:p>
    <w:sectPr w:rsidR="00140F9F" w:rsidRPr="00ED2CA9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1FF477" w14:textId="77777777" w:rsidR="004C122A" w:rsidRDefault="004C122A">
      <w:r>
        <w:separator/>
      </w:r>
    </w:p>
  </w:endnote>
  <w:endnote w:type="continuationSeparator" w:id="0">
    <w:p w14:paraId="4833392E" w14:textId="77777777" w:rsidR="004C122A" w:rsidRDefault="004C12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39FDB322" w:rsidR="000E6D63" w:rsidRPr="00F9773C" w:rsidRDefault="006C5647" w:rsidP="00ED2CA9">
    <w:pPr>
      <w:pStyle w:val="Footer"/>
      <w:jc w:val="right"/>
      <w:rPr>
        <w:i/>
        <w:sz w:val="20"/>
        <w:szCs w:val="20"/>
      </w:rPr>
    </w:pPr>
    <w:r w:rsidRPr="00F9773C">
      <w:rPr>
        <w:i/>
        <w:sz w:val="20"/>
        <w:szCs w:val="20"/>
      </w:rPr>
      <w:t xml:space="preserve">Template Updated </w:t>
    </w:r>
    <w:r w:rsidR="00325039">
      <w:rPr>
        <w:i/>
        <w:sz w:val="20"/>
        <w:szCs w:val="20"/>
      </w:rPr>
      <w:t>0</w:t>
    </w:r>
    <w:r w:rsidR="000E2816">
      <w:rPr>
        <w:i/>
        <w:sz w:val="20"/>
        <w:szCs w:val="20"/>
      </w:rPr>
      <w:t>6/2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D33FD4" w14:textId="77777777" w:rsidR="004C122A" w:rsidRDefault="004C122A">
      <w:r>
        <w:separator/>
      </w:r>
    </w:p>
  </w:footnote>
  <w:footnote w:type="continuationSeparator" w:id="0">
    <w:p w14:paraId="4BC02314" w14:textId="77777777" w:rsidR="004C122A" w:rsidRDefault="004C122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czNTE3NDAwNLVU0lEKTi0uzszPAykwrgUAg7y2tCwAAAA="/>
  </w:docVars>
  <w:rsids>
    <w:rsidRoot w:val="0093639A"/>
    <w:rsid w:val="00080B97"/>
    <w:rsid w:val="000940A6"/>
    <w:rsid w:val="000E2816"/>
    <w:rsid w:val="000E6D63"/>
    <w:rsid w:val="0013247C"/>
    <w:rsid w:val="00140F9F"/>
    <w:rsid w:val="001532BA"/>
    <w:rsid w:val="0019164E"/>
    <w:rsid w:val="001C53B7"/>
    <w:rsid w:val="001D131C"/>
    <w:rsid w:val="001D7E29"/>
    <w:rsid w:val="001F08C5"/>
    <w:rsid w:val="00244CC3"/>
    <w:rsid w:val="002630CA"/>
    <w:rsid w:val="002E22B0"/>
    <w:rsid w:val="002F220E"/>
    <w:rsid w:val="00304D31"/>
    <w:rsid w:val="00325039"/>
    <w:rsid w:val="00416D49"/>
    <w:rsid w:val="004249D8"/>
    <w:rsid w:val="00474A76"/>
    <w:rsid w:val="00476934"/>
    <w:rsid w:val="004A2A6B"/>
    <w:rsid w:val="004C122A"/>
    <w:rsid w:val="004D4B16"/>
    <w:rsid w:val="0052019B"/>
    <w:rsid w:val="00532C85"/>
    <w:rsid w:val="00553D5C"/>
    <w:rsid w:val="00567F4A"/>
    <w:rsid w:val="0057729C"/>
    <w:rsid w:val="00587A12"/>
    <w:rsid w:val="005B3A7E"/>
    <w:rsid w:val="00614120"/>
    <w:rsid w:val="00662F01"/>
    <w:rsid w:val="006B1E85"/>
    <w:rsid w:val="006B2507"/>
    <w:rsid w:val="006C5647"/>
    <w:rsid w:val="006D4F03"/>
    <w:rsid w:val="006F3A9B"/>
    <w:rsid w:val="006F4736"/>
    <w:rsid w:val="007567C2"/>
    <w:rsid w:val="007A2C52"/>
    <w:rsid w:val="00822446"/>
    <w:rsid w:val="008C19C7"/>
    <w:rsid w:val="008D5ACF"/>
    <w:rsid w:val="008F569B"/>
    <w:rsid w:val="00927C71"/>
    <w:rsid w:val="00932437"/>
    <w:rsid w:val="0093639A"/>
    <w:rsid w:val="009F4A8C"/>
    <w:rsid w:val="009F5BCB"/>
    <w:rsid w:val="00A81BE2"/>
    <w:rsid w:val="00A86FCE"/>
    <w:rsid w:val="00AF0223"/>
    <w:rsid w:val="00AF2971"/>
    <w:rsid w:val="00B22E94"/>
    <w:rsid w:val="00B23881"/>
    <w:rsid w:val="00B269C3"/>
    <w:rsid w:val="00B41CE0"/>
    <w:rsid w:val="00BB5D85"/>
    <w:rsid w:val="00C76D5D"/>
    <w:rsid w:val="00C936CD"/>
    <w:rsid w:val="00CC4160"/>
    <w:rsid w:val="00CE1AEC"/>
    <w:rsid w:val="00D67F88"/>
    <w:rsid w:val="00E00D8A"/>
    <w:rsid w:val="00E54D7F"/>
    <w:rsid w:val="00EA3B0E"/>
    <w:rsid w:val="00EC10FA"/>
    <w:rsid w:val="00EC53F9"/>
    <w:rsid w:val="00ED2CA9"/>
    <w:rsid w:val="00EF51D9"/>
    <w:rsid w:val="00F044CC"/>
    <w:rsid w:val="00F6150C"/>
    <w:rsid w:val="00F75757"/>
    <w:rsid w:val="00F9773C"/>
    <w:rsid w:val="00FE1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CDAF51D5-6800-4C7B-997A-B323BE1D7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9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9EADC37-0749-486B-856E-D8152404B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62</Words>
  <Characters>2636</Characters>
  <Application>Microsoft Office Word</Application>
  <DocSecurity>0</DocSecurity>
  <Lines>21</Lines>
  <Paragraphs>6</Paragraphs>
  <ScaleCrop>false</ScaleCrop>
  <Company>BSU</Company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8</cp:revision>
  <cp:lastPrinted>2013-10-29T13:08:00Z</cp:lastPrinted>
  <dcterms:created xsi:type="dcterms:W3CDTF">2015-07-13T14:37:00Z</dcterms:created>
  <dcterms:modified xsi:type="dcterms:W3CDTF">2026-06-22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9b6c5624ed81d8be4df8c31b00158e63cee6045b85f55c38ebc6668ffe9519</vt:lpwstr>
  </property>
</Properties>
</file>